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335C58D4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</w:p>
    <w:p w14:paraId="4A2C06CA" w14:textId="405BF7BC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</w:p>
    <w:p w14:paraId="160D565E" w14:textId="4495C299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</w:p>
    <w:p w14:paraId="18B7059B" w14:textId="6C30F807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</w:p>
    <w:p w14:paraId="405EBA4A" w14:textId="24CA99D4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Binary search</w:t>
      </w:r>
    </w:p>
    <w:p w14:paraId="06B95E11" w14:textId="4B88DCCB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swer:</w:t>
      </w:r>
    </w:p>
    <w:p w14:paraId="3F88EC40" w14:textId="03DACE89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 xml:space="preserve">A) </w:t>
      </w:r>
      <w:r w:rsidR="00CB4D86">
        <w:t>It reduces hash code entropy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</w:r>
      <w:r>
        <w:lastRenderedPageBreak/>
        <w:t>C) It causes primary clustering</w:t>
      </w:r>
      <w:r>
        <w:br/>
      </w:r>
      <w:r>
        <w:rPr>
          <w:rStyle w:val="Strong"/>
          <w:rFonts w:eastAsiaTheme="majorEastAsia"/>
        </w:rPr>
        <w:t>Answer: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287BC7AC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</w:p>
    <w:p w14:paraId="545E75A8" w14:textId="5F007FCA" w:rsidR="00A42E47" w:rsidRDefault="00A42E47" w:rsidP="00A42E47">
      <w:pPr>
        <w:pStyle w:val="my-0"/>
      </w:pPr>
      <w:r>
        <w:rPr>
          <w:rStyle w:val="Strong"/>
          <w:rFonts w:eastAsiaTheme="majorEastAsia"/>
        </w:rPr>
        <w:t>9. A load factor of 0.75</w:t>
      </w:r>
      <w:r w:rsidR="00CB4D86">
        <w:rPr>
          <w:rStyle w:val="Strong"/>
          <w:rFonts w:eastAsiaTheme="majorEastAsia"/>
        </w:rPr>
        <w:t xml:space="preserve"> with open addressing</w:t>
      </w:r>
      <w:r>
        <w:rPr>
          <w:rStyle w:val="Strong"/>
          <w:rFonts w:eastAsiaTheme="majorEastAsia"/>
        </w:rPr>
        <w:t xml:space="preserve"> indicates:</w:t>
      </w:r>
      <w:r>
        <w:br/>
        <w:t xml:space="preserve">A) </w:t>
      </w:r>
      <w:r w:rsidR="00CB4D86">
        <w:t>75% of slots are occupied</w:t>
      </w:r>
      <w:r>
        <w:br/>
      </w:r>
      <w:r w:rsidR="00EB6034">
        <w:t>B</w:t>
      </w:r>
      <w:r>
        <w:t>) Collision probability is 75%</w:t>
      </w:r>
      <w:r>
        <w:br/>
      </w:r>
      <w:r>
        <w:rPr>
          <w:rStyle w:val="Strong"/>
          <w:rFonts w:eastAsiaTheme="majorEastAsia"/>
        </w:rPr>
        <w:t>Answer:</w:t>
      </w:r>
    </w:p>
    <w:p w14:paraId="46D482B4" w14:textId="31334705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</w:p>
    <w:p w14:paraId="61A7079C" w14:textId="661919A1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</w:p>
    <w:p w14:paraId="5FDBCBCE" w14:textId="4EA825D9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</w:p>
    <w:p w14:paraId="0E267967" w14:textId="23C0D9DD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</w:t>
      </w:r>
      <w:proofErr w:type="gramStart"/>
      <w:r>
        <w:t>²,...</w:t>
      </w:r>
      <w:proofErr w:type="gramEnd"/>
      <w:r>
        <w:br/>
        <w:t>C) h+hash2(key), 2*hash2(key</w:t>
      </w:r>
      <w:proofErr w:type="gramStart"/>
      <w:r>
        <w:t>),...</w:t>
      </w:r>
      <w:proofErr w:type="gramEnd"/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Faster deletion operations</w:t>
      </w:r>
    </w:p>
    <w:p w14:paraId="78CE5DD8" w14:textId="267E458A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t>Answer:</w:t>
      </w:r>
    </w:p>
    <w:p w14:paraId="750C168B" w14:textId="589A1284" w:rsidR="00A42E47" w:rsidRDefault="00A42E47" w:rsidP="00A42E47">
      <w:pPr>
        <w:pStyle w:val="my-0"/>
      </w:pPr>
      <w:r>
        <w:rPr>
          <w:rStyle w:val="Strong"/>
          <w:rFonts w:eastAsiaTheme="majorEastAsia"/>
        </w:rPr>
        <w:lastRenderedPageBreak/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</w:r>
      <w:r w:rsidR="00CB4D86">
        <w:t>C</w:t>
      </w:r>
      <w:r>
        <w:t>) Smaller memory footprint</w:t>
      </w:r>
      <w:r>
        <w:br/>
      </w:r>
      <w:r>
        <w:rPr>
          <w:rStyle w:val="Strong"/>
          <w:rFonts w:eastAsiaTheme="majorEastAsia"/>
        </w:rPr>
        <w:t>Answer:</w:t>
      </w:r>
    </w:p>
    <w:p w14:paraId="79B5D5C7" w14:textId="11AC941B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0769F" w14:textId="77777777" w:rsidR="00177C8D" w:rsidRDefault="00177C8D" w:rsidP="00A42E47">
      <w:pPr>
        <w:spacing w:after="0" w:line="240" w:lineRule="auto"/>
      </w:pPr>
      <w:r>
        <w:separator/>
      </w:r>
    </w:p>
  </w:endnote>
  <w:endnote w:type="continuationSeparator" w:id="0">
    <w:p w14:paraId="6EFD17D4" w14:textId="77777777" w:rsidR="00177C8D" w:rsidRDefault="00177C8D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E7237" w14:textId="77777777" w:rsidR="00177C8D" w:rsidRDefault="00177C8D" w:rsidP="00A42E47">
      <w:pPr>
        <w:spacing w:after="0" w:line="240" w:lineRule="auto"/>
      </w:pPr>
      <w:r>
        <w:separator/>
      </w:r>
    </w:p>
  </w:footnote>
  <w:footnote w:type="continuationSeparator" w:id="0">
    <w:p w14:paraId="4ABB62F8" w14:textId="77777777" w:rsidR="00177C8D" w:rsidRDefault="00177C8D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qwUABBrV8CwAAAA="/>
  </w:docVars>
  <w:rsids>
    <w:rsidRoot w:val="00A471D0"/>
    <w:rsid w:val="00094E0C"/>
    <w:rsid w:val="00177C8D"/>
    <w:rsid w:val="002C18F4"/>
    <w:rsid w:val="006568D4"/>
    <w:rsid w:val="006850F2"/>
    <w:rsid w:val="006B4574"/>
    <w:rsid w:val="00824A81"/>
    <w:rsid w:val="009437A0"/>
    <w:rsid w:val="00A42E47"/>
    <w:rsid w:val="00A471D0"/>
    <w:rsid w:val="00B73D94"/>
    <w:rsid w:val="00B97631"/>
    <w:rsid w:val="00BA74EE"/>
    <w:rsid w:val="00CB4D86"/>
    <w:rsid w:val="00D60B89"/>
    <w:rsid w:val="00D778B3"/>
    <w:rsid w:val="00DA7657"/>
    <w:rsid w:val="00E22D54"/>
    <w:rsid w:val="00EB6034"/>
    <w:rsid w:val="00FC738F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4</Words>
  <Characters>2453</Characters>
  <Application>Microsoft Office Word</Application>
  <DocSecurity>0</DocSecurity>
  <Lines>90</Lines>
  <Paragraphs>36</Paragraphs>
  <ScaleCrop>false</ScaleCrop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2-27T03:09:00Z</dcterms:created>
  <dcterms:modified xsi:type="dcterms:W3CDTF">2025-03-31T18:41:00Z</dcterms:modified>
</cp:coreProperties>
</file>